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lger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Algeria received a score of 62.7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Alger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lgeria received a score of</w:t>
      </w:r>
      <w:r>
        <w:t xml:space="preserve"> </w:t>
      </w:r>
      <w:r>
        <w:rPr>
          <w:b/>
          <w:bCs/>
        </w:rPr>
        <w:t xml:space="preserve">57.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Algeria received a score of 75.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Algeria received a score of 50.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Algeria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Alger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Alger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Algeria received a score of 0.2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Alger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Alger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Algeri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Alger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Alger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Algeria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Alger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Algeri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Algeria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2008,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5, 2010,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21,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6, 2010, 2012, 2016,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494A0C-8D2D-42FF-AD40-499A5C226813}"/>
</file>

<file path=customXml/itemProps2.xml><?xml version="1.0" encoding="utf-8"?>
<ds:datastoreItem xmlns:ds="http://schemas.openxmlformats.org/officeDocument/2006/customXml" ds:itemID="{621AABB3-517E-4E2F-BDD4-5D48E742E444}"/>
</file>

<file path=customXml/itemProps3.xml><?xml version="1.0" encoding="utf-8"?>
<ds:datastoreItem xmlns:ds="http://schemas.openxmlformats.org/officeDocument/2006/customXml" ds:itemID="{A42DDFF1-41E3-459D-B5FB-3054B40BED1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03:34Z</dcterms:created>
  <dcterms:modified xsi:type="dcterms:W3CDTF">2024-11-01T15:0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Alger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